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80D49" w14:textId="15FCA110" w:rsidR="0089051C" w:rsidRDefault="0089051C" w:rsidP="000A60F9">
      <w:r w:rsidRPr="0089051C">
        <w:t xml:space="preserve">Hi, my name is Allen, Today I am here to talk to about </w:t>
      </w:r>
      <w:r w:rsidR="0056775C" w:rsidRPr="0056775C">
        <w:t>How will I innovate going forward</w:t>
      </w:r>
      <w:r w:rsidR="0056775C">
        <w:t xml:space="preserve"> </w:t>
      </w:r>
      <w:r w:rsidRPr="0089051C">
        <w:t>after attending this class.</w:t>
      </w:r>
    </w:p>
    <w:p w14:paraId="6A6A5B28" w14:textId="6D03110E" w:rsidR="00A03F3E" w:rsidRDefault="00DA691A" w:rsidP="000A60F9">
      <w:r w:rsidRPr="00312CE6">
        <w:t>The first part is my introduction, the second part</w:t>
      </w:r>
      <w:r w:rsidR="00306FD8">
        <w:t xml:space="preserve"> is</w:t>
      </w:r>
      <w:r w:rsidR="000A60F9">
        <w:t xml:space="preserve"> </w:t>
      </w:r>
      <w:r w:rsidR="008B23E0">
        <w:t>about the</w:t>
      </w:r>
      <w:r w:rsidR="008B23E0" w:rsidRPr="008B23E0">
        <w:t xml:space="preserve"> </w:t>
      </w:r>
      <w:r w:rsidR="008B23E0" w:rsidRPr="008B23E0">
        <w:t>tools that inspire me</w:t>
      </w:r>
      <w:r w:rsidRPr="00312CE6">
        <w:t xml:space="preserve">, the third part is </w:t>
      </w:r>
      <w:r w:rsidR="008B23E0">
        <w:t>my future plan about innovation</w:t>
      </w:r>
      <w:r w:rsidR="00C07396">
        <w:t>, and then the conclusion</w:t>
      </w:r>
    </w:p>
    <w:p w14:paraId="088A1667" w14:textId="77777777" w:rsidR="0040660D" w:rsidRDefault="0040660D" w:rsidP="000A60F9">
      <w:r w:rsidRPr="005D3B2E">
        <w:t>I’m a third</w:t>
      </w:r>
      <w:r>
        <w:t>-</w:t>
      </w:r>
      <w:r w:rsidRPr="005D3B2E">
        <w:t xml:space="preserve">year </w:t>
      </w:r>
      <w:r>
        <w:rPr>
          <w:rFonts w:hint="eastAsia"/>
        </w:rPr>
        <w:t>IT</w:t>
      </w:r>
      <w:r>
        <w:t xml:space="preserve"> </w:t>
      </w:r>
      <w:r w:rsidRPr="005D3B2E">
        <w:t>student</w:t>
      </w:r>
      <w:r>
        <w:rPr>
          <w:lang w:val="en-US"/>
        </w:rPr>
        <w:t xml:space="preserve">, and my challenge is </w:t>
      </w:r>
      <w:bookmarkStart w:id="0" w:name="OLE_LINK1"/>
      <w:r>
        <w:rPr>
          <w:lang w:val="en-US"/>
        </w:rPr>
        <w:t>generating the report card of the organization about the UN SDGs</w:t>
      </w:r>
      <w:bookmarkEnd w:id="0"/>
      <w:r>
        <w:t xml:space="preserve">. </w:t>
      </w:r>
    </w:p>
    <w:p w14:paraId="33B02BB9" w14:textId="477D85BC" w:rsidR="0040660D" w:rsidRPr="00032E07" w:rsidRDefault="0040660D" w:rsidP="000A60F9">
      <w:pPr>
        <w:rPr>
          <w:lang w:val="en-US"/>
        </w:rPr>
      </w:pPr>
      <w:r w:rsidRPr="0040660D">
        <w:t xml:space="preserve">I am passionate about innovation because new technology is having a big impact on climate change and sustainability. This means that as an IT innovator, I can play </w:t>
      </w:r>
      <w:r w:rsidR="00E57530">
        <w:t>important</w:t>
      </w:r>
      <w:r w:rsidRPr="0040660D">
        <w:t xml:space="preserve"> role in addressing </w:t>
      </w:r>
      <w:r w:rsidR="00840A17">
        <w:t>modern</w:t>
      </w:r>
      <w:r w:rsidRPr="0040660D">
        <w:t xml:space="preserve"> issues. I used to feel nervous about dealing with uncertainty </w:t>
      </w:r>
      <w:r w:rsidR="00032E07">
        <w:t>during innovation</w:t>
      </w:r>
      <w:r w:rsidRPr="0040660D">
        <w:t xml:space="preserve">, thinking that resilience was something </w:t>
      </w:r>
      <w:r w:rsidR="00663A02">
        <w:t>I don’t have</w:t>
      </w:r>
      <w:r w:rsidRPr="0040660D">
        <w:t xml:space="preserve">. But </w:t>
      </w:r>
      <w:r w:rsidR="00663A02">
        <w:t>after this unit</w:t>
      </w:r>
      <w:r w:rsidRPr="0040660D">
        <w:t xml:space="preserve"> I have a different perspective. I believe that resilience </w:t>
      </w:r>
      <w:r w:rsidR="00663A02">
        <w:t xml:space="preserve">in innovation </w:t>
      </w:r>
      <w:r w:rsidRPr="0040660D">
        <w:t>can be developed and strengthened through practice.</w:t>
      </w:r>
    </w:p>
    <w:p w14:paraId="402C6ECC" w14:textId="0BF73FEF" w:rsidR="0040660D" w:rsidRPr="0040660D" w:rsidRDefault="0040660D" w:rsidP="000A60F9">
      <w:pPr>
        <w:rPr>
          <w:lang w:val="en-US"/>
        </w:rPr>
      </w:pPr>
      <w:r w:rsidRPr="0040660D">
        <w:rPr>
          <w:lang w:val="en-US"/>
        </w:rPr>
        <w:t xml:space="preserve">I'd like to talk about the tools that I found helpful. One of them was Problem Mapping. During week two, I used this tool to identify and list the problems </w:t>
      </w:r>
      <w:r w:rsidR="0076269F">
        <w:rPr>
          <w:lang w:val="en-US"/>
        </w:rPr>
        <w:t>in the challenge</w:t>
      </w:r>
      <w:r w:rsidRPr="0040660D">
        <w:rPr>
          <w:lang w:val="en-US"/>
        </w:rPr>
        <w:t xml:space="preserve">. By breaking down the problems into smaller parts and making a picture of them, I got a better understanding of the situation and was able to come up with new and creative ideas. Another tool I used was </w:t>
      </w:r>
      <w:r w:rsidR="0056775C" w:rsidRPr="0056775C">
        <w:rPr>
          <w:lang w:val="en-US"/>
        </w:rPr>
        <w:t>Sketching</w:t>
      </w:r>
      <w:r w:rsidRPr="0040660D">
        <w:rPr>
          <w:lang w:val="en-US"/>
        </w:rPr>
        <w:t>. This tool involved thinking up new and creative ideas through brainstorming and problem solving. By exploring different ideas, I found innovative solutions I wouldn't have thought of.</w:t>
      </w:r>
    </w:p>
    <w:p w14:paraId="0CDC3F47" w14:textId="03A358BC" w:rsidR="00A91E0D" w:rsidRPr="00D569AC" w:rsidRDefault="0040660D" w:rsidP="000A60F9">
      <w:pPr>
        <w:rPr>
          <w:rFonts w:hint="eastAsia"/>
          <w:lang w:val="en-US"/>
        </w:rPr>
      </w:pPr>
      <w:r w:rsidRPr="0040660D">
        <w:rPr>
          <w:lang w:val="en-US"/>
        </w:rPr>
        <w:t>Both of these tools helped me to see my industry challenge in a new way and come up with creative solutions. I believe they will be useful in my future career because they helped me understand the innovation process and how to approach it in a structured way. I also feel more confident in my ability to find innovative ideas that can make a positive impact on the world.</w:t>
      </w:r>
    </w:p>
    <w:p w14:paraId="1ED1D3DD" w14:textId="19F8F303" w:rsidR="00840A17" w:rsidRDefault="00BE40CD" w:rsidP="000A60F9">
      <w:r w:rsidRPr="00BE40CD">
        <w:t>I believe that innovation is a continuous journey.</w:t>
      </w:r>
      <w:r w:rsidR="00840A17" w:rsidRPr="00840A17">
        <w:t xml:space="preserve"> </w:t>
      </w:r>
      <w:r w:rsidR="0056775C">
        <w:t>One of my</w:t>
      </w:r>
      <w:r w:rsidR="00840A17">
        <w:t xml:space="preserve"> </w:t>
      </w:r>
      <w:r w:rsidR="00840A17">
        <w:t>plan</w:t>
      </w:r>
      <w:r w:rsidR="0056775C">
        <w:t>s</w:t>
      </w:r>
      <w:r w:rsidR="00840A17">
        <w:t xml:space="preserve"> is to attend </w:t>
      </w:r>
      <w:r w:rsidR="0076269F">
        <w:t>the</w:t>
      </w:r>
      <w:r w:rsidR="00840A17">
        <w:t xml:space="preserve"> hackathon. A hackathon is a gathering of people who come together to work on a project, with the goal of creating something new and innovative. This will not only give me the opportunity to work with others and learn new skills, but also to showcase my skills.</w:t>
      </w:r>
      <w:r w:rsidR="00840A17">
        <w:t xml:space="preserve"> </w:t>
      </w:r>
      <w:r w:rsidR="00840A17">
        <w:t xml:space="preserve">I am also considering an internship opportunity </w:t>
      </w:r>
      <w:r w:rsidR="0076269F">
        <w:t>with company</w:t>
      </w:r>
      <w:r w:rsidR="00840A17">
        <w:t xml:space="preserve"> that is known for its innovation and creativity. This will give me the chance to work with experienced professionals, learn new skills and get hands-on experience in real-world projects. </w:t>
      </w:r>
      <w:r w:rsidR="00663A02">
        <w:t>Moreover</w:t>
      </w:r>
      <w:r w:rsidR="00840A17">
        <w:t xml:space="preserve">, it will provide me with the opportunity to network and make valuable connections that could help me in my future </w:t>
      </w:r>
      <w:r w:rsidR="00840A17">
        <w:t>career</w:t>
      </w:r>
      <w:r w:rsidR="00840A17">
        <w:t>.</w:t>
      </w:r>
    </w:p>
    <w:p w14:paraId="4DFE5272" w14:textId="6BCE1B99" w:rsidR="00840A17" w:rsidRDefault="00840A17" w:rsidP="000A60F9">
      <w:pPr>
        <w:rPr>
          <w:rFonts w:hint="eastAsia"/>
        </w:rPr>
      </w:pPr>
      <w:r>
        <w:t xml:space="preserve">In addition to these two actions, I plan to stay up-to-date with the </w:t>
      </w:r>
      <w:r w:rsidR="001C415D">
        <w:t>new</w:t>
      </w:r>
      <w:r>
        <w:t xml:space="preserve"> technologies, and continue to read books, attend workshops and conferences</w:t>
      </w:r>
      <w:r w:rsidR="00C07396">
        <w:t xml:space="preserve"> to share ideas</w:t>
      </w:r>
      <w:r>
        <w:t xml:space="preserve">, and </w:t>
      </w:r>
      <w:r w:rsidR="00C07396">
        <w:t>keep recording the reflection</w:t>
      </w:r>
      <w:r>
        <w:t xml:space="preserve"> </w:t>
      </w:r>
      <w:r w:rsidR="00C07396">
        <w:t>to my own</w:t>
      </w:r>
      <w:r>
        <w:t>.</w:t>
      </w:r>
    </w:p>
    <w:p w14:paraId="0B730AFE" w14:textId="27D2B37A" w:rsidR="00880196" w:rsidRPr="00880196" w:rsidRDefault="00840A17" w:rsidP="000A60F9">
      <w:pPr>
        <w:rPr>
          <w:lang w:val="en-US"/>
        </w:rPr>
      </w:pPr>
      <w:r w:rsidRPr="00840A17">
        <w:rPr>
          <w:lang w:val="en-US"/>
        </w:rPr>
        <w:t xml:space="preserve">In conclusion, this class has changed my views on innovation. I now understand the innovation process and am confident in approaching it with structure and intentional practice. The tools I learned, such as Problem Mapping and </w:t>
      </w:r>
      <w:r w:rsidR="0056775C">
        <w:t>Sketching</w:t>
      </w:r>
      <w:r w:rsidRPr="00840A17">
        <w:rPr>
          <w:lang w:val="en-US"/>
        </w:rPr>
        <w:t xml:space="preserve">, have given me new perspectives and creative solutions. To continue my journey, I will </w:t>
      </w:r>
      <w:r w:rsidR="00663A02">
        <w:rPr>
          <w:lang w:val="en-US"/>
        </w:rPr>
        <w:t>join</w:t>
      </w:r>
      <w:r w:rsidRPr="00840A17">
        <w:rPr>
          <w:lang w:val="en-US"/>
        </w:rPr>
        <w:t xml:space="preserve"> in a hackathon, consider an internship, stay updated on technology, and engage in continuous </w:t>
      </w:r>
      <w:r w:rsidR="00C07396">
        <w:rPr>
          <w:lang w:val="en-US"/>
        </w:rPr>
        <w:t>recording the reflection</w:t>
      </w:r>
      <w:r w:rsidRPr="00840A17">
        <w:rPr>
          <w:lang w:val="en-US"/>
        </w:rPr>
        <w:t>.</w:t>
      </w:r>
      <w:r w:rsidR="00F76272">
        <w:rPr>
          <w:lang w:val="en-US"/>
        </w:rPr>
        <w:t xml:space="preserve"> And here is my reference </w:t>
      </w:r>
      <w:r w:rsidR="00F76272" w:rsidRPr="00840A17">
        <w:rPr>
          <w:lang w:val="en-US"/>
        </w:rPr>
        <w:t>Thank you for listening</w:t>
      </w:r>
      <w:r w:rsidR="00F76272">
        <w:rPr>
          <w:lang w:val="en-US"/>
        </w:rPr>
        <w:t>.</w:t>
      </w:r>
    </w:p>
    <w:sectPr w:rsidR="00880196" w:rsidRPr="008801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bE0tzQyNjEzMTVS0lEKTi0uzszPAykwrAUAYWOkliwAAAA="/>
  </w:docVars>
  <w:rsids>
    <w:rsidRoot w:val="00D97009"/>
    <w:rsid w:val="00032E07"/>
    <w:rsid w:val="000A60F9"/>
    <w:rsid w:val="001C415D"/>
    <w:rsid w:val="00234BAF"/>
    <w:rsid w:val="00306FD8"/>
    <w:rsid w:val="0040660D"/>
    <w:rsid w:val="0056775C"/>
    <w:rsid w:val="005F3631"/>
    <w:rsid w:val="00663A02"/>
    <w:rsid w:val="0076269F"/>
    <w:rsid w:val="007A6F02"/>
    <w:rsid w:val="00840A17"/>
    <w:rsid w:val="00880196"/>
    <w:rsid w:val="0089051C"/>
    <w:rsid w:val="008B23E0"/>
    <w:rsid w:val="00A03F3E"/>
    <w:rsid w:val="00A91E0D"/>
    <w:rsid w:val="00B94BA8"/>
    <w:rsid w:val="00BE40CD"/>
    <w:rsid w:val="00C07396"/>
    <w:rsid w:val="00D569AC"/>
    <w:rsid w:val="00D97009"/>
    <w:rsid w:val="00DA691A"/>
    <w:rsid w:val="00E57530"/>
    <w:rsid w:val="00F7627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68B8E"/>
  <w15:chartTrackingRefBased/>
  <w15:docId w15:val="{671D37DC-CF97-4D5C-B2FC-D54F41F74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91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72</TotalTime>
  <Pages>1</Pages>
  <Words>484</Words>
  <Characters>276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 Rui</dc:creator>
  <cp:keywords/>
  <dc:description/>
  <cp:lastModifiedBy>Qin Rui</cp:lastModifiedBy>
  <cp:revision>1</cp:revision>
  <dcterms:created xsi:type="dcterms:W3CDTF">2023-02-06T11:02:00Z</dcterms:created>
  <dcterms:modified xsi:type="dcterms:W3CDTF">2023-02-10T04:25:00Z</dcterms:modified>
</cp:coreProperties>
</file>